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B7069" w14:textId="77777777" w:rsidR="00622DB3" w:rsidRDefault="00000000">
      <w:pPr>
        <w:pStyle w:val="Heading1"/>
      </w:pPr>
      <w:bookmarkStart w:id="0" w:name="probando-markdown"/>
      <w:r>
        <w:t>Probando Markdown</w:t>
      </w:r>
    </w:p>
    <w:p w14:paraId="72E42BC2" w14:textId="77777777" w:rsidR="00622DB3" w:rsidRDefault="00000000">
      <w:pPr>
        <w:pStyle w:val="Heading2"/>
      </w:pPr>
      <w:bookmarkStart w:id="1" w:name="introducción"/>
      <w:r>
        <w:t>Introducción</w:t>
      </w:r>
    </w:p>
    <w:p w14:paraId="366F937C" w14:textId="77777777" w:rsidR="00622DB3" w:rsidRDefault="00000000">
      <w:pPr>
        <w:pStyle w:val="BlockText"/>
      </w:pPr>
      <w:r>
        <w:t>Markdown es un lenguaje de marcado que está cobrando mucha popularidad.</w:t>
      </w:r>
    </w:p>
    <w:p w14:paraId="7179C600" w14:textId="77777777" w:rsidR="00622DB3" w:rsidRDefault="00000000">
      <w:pPr>
        <w:pStyle w:val="Heading2"/>
      </w:pPr>
      <w:bookmarkStart w:id="2" w:name="ventajas"/>
      <w:bookmarkEnd w:id="1"/>
      <w:r>
        <w:t>Ventajas</w:t>
      </w:r>
    </w:p>
    <w:p w14:paraId="67ADD28D" w14:textId="77777777" w:rsidR="00622DB3" w:rsidRDefault="00000000">
      <w:pPr>
        <w:pStyle w:val="BlockText"/>
      </w:pPr>
      <w:r>
        <w:t>Es usado en la comunidad científica para elaborar tesis y papers.</w:t>
      </w:r>
    </w:p>
    <w:p w14:paraId="12736270" w14:textId="77777777" w:rsidR="00622DB3" w:rsidRDefault="00000000">
      <w:pPr>
        <w:pStyle w:val="Heading3"/>
      </w:pPr>
      <w:bookmarkStart w:id="3" w:name="tiene-la-ventaja-de"/>
      <w:r>
        <w:t>Tiene la ventaja de:</w:t>
      </w:r>
    </w:p>
    <w:p w14:paraId="6F9415C9" w14:textId="77777777" w:rsidR="00622DB3" w:rsidRDefault="00000000">
      <w:pPr>
        <w:pStyle w:val="Compact"/>
        <w:numPr>
          <w:ilvl w:val="0"/>
          <w:numId w:val="2"/>
        </w:numPr>
      </w:pPr>
      <w:r>
        <w:t>No usar etiquetas</w:t>
      </w:r>
    </w:p>
    <w:p w14:paraId="1F14BB94" w14:textId="77777777" w:rsidR="00622DB3" w:rsidRDefault="00000000">
      <w:pPr>
        <w:pStyle w:val="Compact"/>
        <w:numPr>
          <w:ilvl w:val="0"/>
          <w:numId w:val="2"/>
        </w:numPr>
      </w:pPr>
      <w:r>
        <w:t>Permite agregar vínculos</w:t>
      </w:r>
    </w:p>
    <w:p w14:paraId="796CE478" w14:textId="77777777" w:rsidR="00622DB3" w:rsidRDefault="00000000">
      <w:pPr>
        <w:pStyle w:val="Compact"/>
        <w:numPr>
          <w:ilvl w:val="0"/>
          <w:numId w:val="2"/>
        </w:numPr>
      </w:pPr>
      <w:r>
        <w:t>Es posible agregar imágenes</w:t>
      </w:r>
    </w:p>
    <w:p w14:paraId="6185C947" w14:textId="77777777" w:rsidR="00622DB3" w:rsidRDefault="00000000">
      <w:pPr>
        <w:pStyle w:val="Heading2"/>
      </w:pPr>
      <w:bookmarkStart w:id="4" w:name="multiformato"/>
      <w:bookmarkEnd w:id="2"/>
      <w:bookmarkEnd w:id="3"/>
      <w:r>
        <w:t>Multiformato</w:t>
      </w:r>
    </w:p>
    <w:p w14:paraId="64878208" w14:textId="77777777" w:rsidR="00622DB3" w:rsidRDefault="00000000">
      <w:pPr>
        <w:pStyle w:val="BlockText"/>
      </w:pPr>
      <w:r>
        <w:t>Se puede convertir a otros formatos como:</w:t>
      </w:r>
    </w:p>
    <w:p w14:paraId="3D94538F" w14:textId="77777777" w:rsidR="00622DB3" w:rsidRDefault="00000000">
      <w:pPr>
        <w:pStyle w:val="Compact"/>
        <w:numPr>
          <w:ilvl w:val="0"/>
          <w:numId w:val="3"/>
        </w:numPr>
      </w:pPr>
      <w:r>
        <w:t>HTML</w:t>
      </w:r>
    </w:p>
    <w:p w14:paraId="7E5668F1" w14:textId="77777777" w:rsidR="00622DB3" w:rsidRDefault="00000000">
      <w:pPr>
        <w:pStyle w:val="Compact"/>
        <w:numPr>
          <w:ilvl w:val="0"/>
          <w:numId w:val="3"/>
        </w:numPr>
      </w:pPr>
      <w:r>
        <w:t>PDF</w:t>
      </w:r>
    </w:p>
    <w:p w14:paraId="5404D724" w14:textId="77777777" w:rsidR="00622DB3" w:rsidRDefault="00000000">
      <w:pPr>
        <w:pStyle w:val="Compact"/>
        <w:numPr>
          <w:ilvl w:val="0"/>
          <w:numId w:val="3"/>
        </w:numPr>
      </w:pPr>
      <w:r>
        <w:t>Word</w:t>
      </w:r>
    </w:p>
    <w:p w14:paraId="58BE6801" w14:textId="77777777" w:rsidR="00622DB3" w:rsidRDefault="00000000">
      <w:pPr>
        <w:pStyle w:val="Compact"/>
        <w:numPr>
          <w:ilvl w:val="0"/>
          <w:numId w:val="3"/>
        </w:numPr>
      </w:pPr>
      <w:r>
        <w:t>Presentación(PowerPoint)</w:t>
      </w:r>
    </w:p>
    <w:p w14:paraId="1BA8C5BB" w14:textId="77777777" w:rsidR="00622DB3" w:rsidRDefault="00000000">
      <w:pPr>
        <w:pStyle w:val="Compact"/>
        <w:numPr>
          <w:ilvl w:val="1"/>
          <w:numId w:val="4"/>
        </w:numPr>
      </w:pPr>
      <w:r>
        <w:t>Usando Reveal.js</w:t>
      </w:r>
    </w:p>
    <w:p w14:paraId="34B668D5" w14:textId="77777777" w:rsidR="00622DB3" w:rsidRDefault="00000000">
      <w:pPr>
        <w:pStyle w:val="Compact"/>
        <w:numPr>
          <w:ilvl w:val="1"/>
          <w:numId w:val="4"/>
        </w:numPr>
      </w:pPr>
      <w:r>
        <w:t>Otras bibliotecas de JS</w:t>
      </w:r>
    </w:p>
    <w:p w14:paraId="54E07B4F" w14:textId="77777777" w:rsidR="00622DB3" w:rsidRDefault="00000000">
      <w:pPr>
        <w:pStyle w:val="Compact"/>
        <w:numPr>
          <w:ilvl w:val="0"/>
          <w:numId w:val="3"/>
        </w:numPr>
      </w:pPr>
      <w:r>
        <w:t>Mapas mentales</w:t>
      </w:r>
    </w:p>
    <w:p w14:paraId="42E76DED" w14:textId="77777777" w:rsidR="00622DB3" w:rsidRDefault="00000000">
      <w:pPr>
        <w:pStyle w:val="Compact"/>
        <w:numPr>
          <w:ilvl w:val="0"/>
          <w:numId w:val="3"/>
        </w:numPr>
      </w:pPr>
      <w:r>
        <w:t>Video</w:t>
      </w:r>
      <w:bookmarkEnd w:id="0"/>
      <w:bookmarkEnd w:id="4"/>
    </w:p>
    <w:sectPr w:rsidR="00622D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C44F7" w14:textId="77777777" w:rsidR="00350C66" w:rsidRDefault="00350C66">
      <w:pPr>
        <w:spacing w:after="0"/>
      </w:pPr>
      <w:r>
        <w:separator/>
      </w:r>
    </w:p>
  </w:endnote>
  <w:endnote w:type="continuationSeparator" w:id="0">
    <w:p w14:paraId="4BB79FEA" w14:textId="77777777" w:rsidR="00350C66" w:rsidRDefault="00350C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D3CDD" w14:textId="77777777" w:rsidR="00350C66" w:rsidRDefault="00350C66">
      <w:r>
        <w:separator/>
      </w:r>
    </w:p>
  </w:footnote>
  <w:footnote w:type="continuationSeparator" w:id="0">
    <w:p w14:paraId="16734575" w14:textId="77777777" w:rsidR="00350C66" w:rsidRDefault="00350C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522C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4041F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1383443">
    <w:abstractNumId w:val="0"/>
  </w:num>
  <w:num w:numId="2" w16cid:durableId="296843562">
    <w:abstractNumId w:val="1"/>
  </w:num>
  <w:num w:numId="3" w16cid:durableId="2115392622">
    <w:abstractNumId w:val="1"/>
  </w:num>
  <w:num w:numId="4" w16cid:durableId="17903980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2DB3"/>
    <w:rsid w:val="00350C66"/>
    <w:rsid w:val="00622DB3"/>
    <w:rsid w:val="008516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989A66"/>
  <w15:docId w15:val="{D511D726-EA18-474F-90A7-6D8C403A0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2-09-24T17:36:00Z</dcterms:created>
  <dcterms:modified xsi:type="dcterms:W3CDTF">2022-09-24T17:36:00Z</dcterms:modified>
</cp:coreProperties>
</file>